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074B" w:rsidRPr="00AF3B47" w:rsidRDefault="00FA074B" w:rsidP="00FA074B">
      <w:pPr>
        <w:pStyle w:val="NormaaliWWW"/>
        <w:rPr>
          <w:rFonts w:ascii="Arial" w:hAnsi="Arial" w:cs="Arial"/>
          <w:bCs/>
          <w:sz w:val="22"/>
          <w:szCs w:val="22"/>
        </w:rPr>
      </w:pPr>
      <w:r w:rsidRPr="00AF3B47">
        <w:rPr>
          <w:rFonts w:ascii="Arial" w:hAnsi="Arial" w:cs="Arial"/>
          <w:bCs/>
          <w:sz w:val="22"/>
          <w:szCs w:val="22"/>
        </w:rPr>
        <w:t xml:space="preserve">Suomen Rintaradiologien järjestämän </w:t>
      </w:r>
    </w:p>
    <w:p w:rsidR="00FA074B" w:rsidRPr="00AF3B47" w:rsidRDefault="00FA074B" w:rsidP="00FA074B">
      <w:pPr>
        <w:pStyle w:val="NormaaliWWW"/>
        <w:rPr>
          <w:rFonts w:ascii="Arial" w:hAnsi="Arial" w:cs="Arial"/>
          <w:b/>
          <w:bCs/>
        </w:rPr>
      </w:pPr>
      <w:r w:rsidRPr="00AF3B47">
        <w:rPr>
          <w:rFonts w:ascii="Arial" w:hAnsi="Arial" w:cs="Arial"/>
          <w:b/>
          <w:bCs/>
        </w:rPr>
        <w:t>Seulontamammografiakurssin pienryhmä</w:t>
      </w:r>
      <w:r w:rsidR="0034736C">
        <w:rPr>
          <w:rFonts w:ascii="Arial" w:hAnsi="Arial" w:cs="Arial"/>
          <w:b/>
          <w:bCs/>
        </w:rPr>
        <w:t>aikataulu</w:t>
      </w:r>
      <w:r w:rsidRPr="00AF3B47">
        <w:rPr>
          <w:rFonts w:ascii="Arial" w:hAnsi="Arial" w:cs="Arial"/>
          <w:b/>
          <w:bCs/>
        </w:rPr>
        <w:t xml:space="preserve"> 23.–24.9.2021 </w:t>
      </w:r>
      <w:bookmarkStart w:id="0" w:name="_GoBack"/>
      <w:bookmarkEnd w:id="0"/>
    </w:p>
    <w:p w:rsidR="00FA074B" w:rsidRDefault="00FA074B" w:rsidP="00FA074B">
      <w:r>
        <w:t xml:space="preserve">Kurssilla on 32 osallistujaa, joiden käytössä 8 työasemaa harjoitteluluentaa varten. Käytössä on neljä erilaista opetuskuvastoa, jotka avataan valmiiksi työasemille tietyssä järjestyksessä. 1,5 tunnin luennan aikana katsotaan yksi 60 tapauksen kansio, peruskuvat, ei vertailukuvia. Luennan tulos merkitään paperikaavakkeelle. </w:t>
      </w:r>
    </w:p>
    <w:p w:rsidR="00FA074B" w:rsidRDefault="00FA074B" w:rsidP="00FA074B">
      <w:r>
        <w:t>Harjoittelu työpareittain, 8 työparia eli 16 kurssilaista kerrallaan luennassa. Heti luennan jälkeen palaute, jonka aikana toinen puoli kurssista katsoo kuvia. Palautetilaisuudessa 16 hengen ryhmä jaetaan kahteen 8 hengen ryhmään. Palautteen antaa vuorollaan joku neljästä kouluttajasta (Pieta Ipatti, Mirva Karivaara-Mäkelä, Michael Jaarte, Johanna Alanko).</w:t>
      </w:r>
    </w:p>
    <w:p w:rsidR="00FA074B" w:rsidRDefault="00FA074B" w:rsidP="00FA074B">
      <w:r>
        <w:t xml:space="preserve">Kurssilaiset on jaettu neljään 8 hengen ryhmään, joiden aikataulu näkyy alla värikoodattuna: punainen, vihreä, oranssi ja sininen. Jokainen ryhmä käy kolme kertaa luennassa ja palauteistunnossa, ts. katsoo 3 x 60 = 180 tapausta puolentoista päivän aikana. </w:t>
      </w:r>
    </w:p>
    <w:p w:rsidR="00FA074B" w:rsidRDefault="00FA074B" w:rsidP="00FA074B">
      <w:pPr>
        <w:rPr>
          <w:b/>
        </w:rPr>
      </w:pPr>
      <w:r>
        <w:t xml:space="preserve">Luentatila on nimeltään </w:t>
      </w:r>
      <w:proofErr w:type="spellStart"/>
      <w:proofErr w:type="gramStart"/>
      <w:r>
        <w:t>Watt&amp;Edison</w:t>
      </w:r>
      <w:proofErr w:type="spellEnd"/>
      <w:proofErr w:type="gramEnd"/>
      <w:r>
        <w:t xml:space="preserve"> ja palautetilana kahteen osaan jaettu </w:t>
      </w:r>
      <w:proofErr w:type="spellStart"/>
      <w:r>
        <w:t>Bell&amp;Marconi</w:t>
      </w:r>
      <w:proofErr w:type="spellEnd"/>
      <w:r>
        <w:t xml:space="preserve"> –kokoushuone, tilat sijaitsevat vierekkäin luentosalin yläpuolella kokoustilan </w:t>
      </w:r>
      <w:proofErr w:type="spellStart"/>
      <w:r>
        <w:t>Frami</w:t>
      </w:r>
      <w:proofErr w:type="spellEnd"/>
      <w:r>
        <w:t xml:space="preserve"> B1:n 2. kerroksessa.</w:t>
      </w:r>
    </w:p>
    <w:p w:rsidR="00FA074B" w:rsidRDefault="008C3182" w:rsidP="00FA074B">
      <w:pPr>
        <w:rPr>
          <w:b/>
        </w:rPr>
      </w:pPr>
      <w:r>
        <w:rPr>
          <w:b/>
        </w:rPr>
        <w:t>23.9</w:t>
      </w:r>
      <w:r w:rsidR="00FA074B">
        <w:rPr>
          <w:b/>
        </w:rPr>
        <w:t>.21</w:t>
      </w:r>
      <w:r w:rsidR="00FA074B" w:rsidRPr="00430F8C">
        <w:rPr>
          <w:b/>
        </w:rPr>
        <w:t xml:space="preserve"> </w:t>
      </w:r>
      <w:r w:rsidR="00FA074B">
        <w:rPr>
          <w:b/>
        </w:rPr>
        <w:t>pienryhmäharjoittelu</w:t>
      </w:r>
    </w:p>
    <w:p w:rsidR="00FA074B" w:rsidRPr="00430F8C" w:rsidRDefault="00AF3B47" w:rsidP="00FA074B">
      <w:r>
        <w:t>8</w:t>
      </w:r>
      <w:r w:rsidR="00FA074B">
        <w:t>.30 – 10.00</w:t>
      </w:r>
      <w:r w:rsidR="00FA074B">
        <w:tab/>
      </w:r>
      <w:r w:rsidR="00FA074B">
        <w:rPr>
          <w:color w:val="FF0000"/>
        </w:rPr>
        <w:t>punaiset</w:t>
      </w:r>
      <w:r w:rsidR="00FA074B" w:rsidRPr="00430F8C">
        <w:t xml:space="preserve">, </w:t>
      </w:r>
      <w:r w:rsidR="00FA074B">
        <w:rPr>
          <w:color w:val="00B050"/>
        </w:rPr>
        <w:t xml:space="preserve">vihreät </w:t>
      </w:r>
      <w:r w:rsidR="00FA074B">
        <w:t xml:space="preserve"> </w:t>
      </w:r>
      <w:r w:rsidR="00FA074B">
        <w:tab/>
      </w:r>
    </w:p>
    <w:p w:rsidR="00FA074B" w:rsidRPr="00846E47" w:rsidRDefault="00AF3B47" w:rsidP="00FA074B">
      <w:r>
        <w:t>10</w:t>
      </w:r>
      <w:r w:rsidR="00FA074B">
        <w:t>.00 – 1</w:t>
      </w:r>
      <w:r>
        <w:t>1</w:t>
      </w:r>
      <w:r w:rsidR="00FA074B">
        <w:t>.30</w:t>
      </w:r>
      <w:r w:rsidR="00FA074B">
        <w:tab/>
      </w:r>
      <w:r w:rsidR="00FA074B" w:rsidRPr="00B441B6">
        <w:rPr>
          <w:color w:val="7030A0"/>
        </w:rPr>
        <w:t xml:space="preserve"> </w:t>
      </w:r>
      <w:r w:rsidR="00FA074B">
        <w:rPr>
          <w:color w:val="538135" w:themeColor="accent6" w:themeShade="BF"/>
        </w:rPr>
        <w:t>oranssit</w:t>
      </w:r>
      <w:r w:rsidR="00FA074B" w:rsidRPr="00846E47">
        <w:t xml:space="preserve">, </w:t>
      </w:r>
      <w:r w:rsidR="00FA074B">
        <w:rPr>
          <w:color w:val="0070C0"/>
        </w:rPr>
        <w:t xml:space="preserve">siniset </w:t>
      </w:r>
      <w:r w:rsidR="00FA074B" w:rsidRPr="00846E47">
        <w:tab/>
      </w:r>
      <w:proofErr w:type="spellStart"/>
      <w:r w:rsidR="00FA074B" w:rsidRPr="00846E47">
        <w:t>ed</w:t>
      </w:r>
      <w:proofErr w:type="spellEnd"/>
      <w:r w:rsidR="00FA074B" w:rsidRPr="00846E47">
        <w:t xml:space="preserve"> luennan palaute</w:t>
      </w:r>
      <w:r w:rsidR="00FA074B">
        <w:t xml:space="preserve"> (</w:t>
      </w:r>
      <w:r w:rsidR="00FA074B">
        <w:rPr>
          <w:color w:val="FF0000"/>
        </w:rPr>
        <w:t>punaiset</w:t>
      </w:r>
      <w:r w:rsidR="00FA074B">
        <w:t xml:space="preserve">, </w:t>
      </w:r>
      <w:r w:rsidR="00FA074B">
        <w:rPr>
          <w:color w:val="00B050"/>
        </w:rPr>
        <w:t>vihreät</w:t>
      </w:r>
      <w:r w:rsidR="00FA074B">
        <w:t>)</w:t>
      </w:r>
    </w:p>
    <w:p w:rsidR="00FA074B" w:rsidRPr="00AF3B47" w:rsidRDefault="00FA074B" w:rsidP="00FA074B">
      <w:pPr>
        <w:rPr>
          <w:b/>
        </w:rPr>
      </w:pPr>
      <w:r w:rsidRPr="00AF3B47">
        <w:rPr>
          <w:b/>
        </w:rPr>
        <w:t>1</w:t>
      </w:r>
      <w:r w:rsidR="00AF3B47" w:rsidRPr="00AF3B47">
        <w:rPr>
          <w:b/>
        </w:rPr>
        <w:t>1</w:t>
      </w:r>
      <w:r w:rsidRPr="00AF3B47">
        <w:rPr>
          <w:b/>
        </w:rPr>
        <w:t>.30 – 1</w:t>
      </w:r>
      <w:r w:rsidR="00AF3B47" w:rsidRPr="00AF3B47">
        <w:rPr>
          <w:b/>
        </w:rPr>
        <w:t>2</w:t>
      </w:r>
      <w:r w:rsidRPr="00AF3B47">
        <w:rPr>
          <w:b/>
        </w:rPr>
        <w:t>.30 lounas</w:t>
      </w:r>
    </w:p>
    <w:p w:rsidR="00FA074B" w:rsidRDefault="00FA074B" w:rsidP="00FA074B">
      <w:r>
        <w:t>1</w:t>
      </w:r>
      <w:r w:rsidR="00AF3B47">
        <w:t>2</w:t>
      </w:r>
      <w:r>
        <w:t>.</w:t>
      </w:r>
      <w:r w:rsidR="00AF3B47">
        <w:t>30 – 14</w:t>
      </w:r>
      <w:r>
        <w:t>.00</w:t>
      </w:r>
      <w:r>
        <w:tab/>
      </w:r>
      <w:r>
        <w:rPr>
          <w:color w:val="00B050"/>
        </w:rPr>
        <w:t>vihreät</w:t>
      </w:r>
      <w:r>
        <w:t xml:space="preserve">, </w:t>
      </w:r>
      <w:r>
        <w:rPr>
          <w:color w:val="FF0000"/>
        </w:rPr>
        <w:t xml:space="preserve">punaiset </w:t>
      </w:r>
      <w:r>
        <w:tab/>
      </w:r>
      <w:proofErr w:type="spellStart"/>
      <w:r>
        <w:t>ed</w:t>
      </w:r>
      <w:proofErr w:type="spellEnd"/>
      <w:r>
        <w:t xml:space="preserve"> luennan palaute (</w:t>
      </w:r>
      <w:r>
        <w:rPr>
          <w:color w:val="538135" w:themeColor="accent6" w:themeShade="BF"/>
        </w:rPr>
        <w:t>oranssit</w:t>
      </w:r>
      <w:r>
        <w:t xml:space="preserve">, </w:t>
      </w:r>
      <w:r>
        <w:rPr>
          <w:color w:val="0070C0"/>
        </w:rPr>
        <w:t>siniset</w:t>
      </w:r>
      <w:r>
        <w:t>)</w:t>
      </w:r>
    </w:p>
    <w:p w:rsidR="00FA074B" w:rsidRDefault="00FA074B" w:rsidP="00FA074B">
      <w:r>
        <w:t>14.00 – 15.30</w:t>
      </w:r>
      <w:r>
        <w:tab/>
      </w:r>
      <w:r>
        <w:rPr>
          <w:color w:val="538135" w:themeColor="accent6" w:themeShade="BF"/>
        </w:rPr>
        <w:t>oranssit</w:t>
      </w:r>
      <w:r w:rsidRPr="00846E47">
        <w:t xml:space="preserve">, </w:t>
      </w:r>
      <w:r>
        <w:rPr>
          <w:color w:val="0070C0"/>
        </w:rPr>
        <w:t xml:space="preserve">siniset </w:t>
      </w:r>
      <w:r>
        <w:tab/>
      </w:r>
      <w:r w:rsidR="00AF3B47">
        <w:tab/>
      </w:r>
      <w:proofErr w:type="spellStart"/>
      <w:r>
        <w:t>ed</w:t>
      </w:r>
      <w:proofErr w:type="spellEnd"/>
      <w:r>
        <w:t xml:space="preserve"> luennan palaute (</w:t>
      </w:r>
      <w:r>
        <w:rPr>
          <w:color w:val="00B050"/>
        </w:rPr>
        <w:t>vihreät</w:t>
      </w:r>
      <w:r>
        <w:t xml:space="preserve">, </w:t>
      </w:r>
      <w:r>
        <w:rPr>
          <w:color w:val="FF0000"/>
        </w:rPr>
        <w:t>punaiset</w:t>
      </w:r>
      <w:r>
        <w:t xml:space="preserve">) </w:t>
      </w:r>
    </w:p>
    <w:p w:rsidR="00FA074B" w:rsidRDefault="00FA074B" w:rsidP="00FA074B">
      <w:r>
        <w:t xml:space="preserve">15.30 – 17.00 </w:t>
      </w:r>
      <w:r>
        <w:tab/>
      </w:r>
      <w:r>
        <w:tab/>
      </w:r>
      <w:r>
        <w:tab/>
      </w:r>
      <w:r w:rsidR="00AF3B47">
        <w:tab/>
      </w:r>
      <w:proofErr w:type="spellStart"/>
      <w:r>
        <w:t>ed</w:t>
      </w:r>
      <w:proofErr w:type="spellEnd"/>
      <w:r>
        <w:t xml:space="preserve"> luennan palaute (</w:t>
      </w:r>
      <w:r>
        <w:rPr>
          <w:color w:val="538135" w:themeColor="accent6" w:themeShade="BF"/>
        </w:rPr>
        <w:t>oranssit</w:t>
      </w:r>
      <w:r>
        <w:t xml:space="preserve">, </w:t>
      </w:r>
      <w:r>
        <w:rPr>
          <w:color w:val="0070C0"/>
        </w:rPr>
        <w:t>siniset</w:t>
      </w:r>
      <w:r>
        <w:t xml:space="preserve">) </w:t>
      </w:r>
    </w:p>
    <w:p w:rsidR="007E15D2" w:rsidRDefault="00FA074B">
      <w:pPr>
        <w:rPr>
          <w:b/>
          <w:color w:val="FF0000"/>
        </w:rPr>
      </w:pPr>
      <w:r>
        <w:t>16.00 – 19.00</w:t>
      </w:r>
      <w:r>
        <w:tab/>
      </w:r>
      <w:r w:rsidRPr="001803FA">
        <w:rPr>
          <w:b/>
        </w:rPr>
        <w:t>tentti</w:t>
      </w:r>
      <w:r w:rsidR="00AF3B47">
        <w:rPr>
          <w:b/>
        </w:rPr>
        <w:tab/>
      </w:r>
      <w:r w:rsidRPr="00800235">
        <w:rPr>
          <w:b/>
          <w:color w:val="00B050"/>
        </w:rPr>
        <w:t>vihreät,</w:t>
      </w:r>
      <w:r>
        <w:rPr>
          <w:b/>
          <w:color w:val="FFC000"/>
        </w:rPr>
        <w:t xml:space="preserve"> </w:t>
      </w:r>
      <w:r w:rsidRPr="00800235">
        <w:rPr>
          <w:b/>
          <w:color w:val="FF0000"/>
        </w:rPr>
        <w:t>punaiset</w:t>
      </w:r>
    </w:p>
    <w:p w:rsidR="00AF3B47" w:rsidRPr="00430F8C" w:rsidRDefault="00AF3B47" w:rsidP="00AF3B47">
      <w:pPr>
        <w:rPr>
          <w:b/>
        </w:rPr>
      </w:pPr>
      <w:r>
        <w:rPr>
          <w:b/>
        </w:rPr>
        <w:t>24.9.21 pienryhmäharjoittelu</w:t>
      </w:r>
    </w:p>
    <w:p w:rsidR="00AF3B47" w:rsidRPr="00430F8C" w:rsidRDefault="00AF3B47" w:rsidP="00AF3B47">
      <w:r>
        <w:t>8.30 – 10.00</w:t>
      </w:r>
      <w:r>
        <w:tab/>
      </w:r>
      <w:r>
        <w:rPr>
          <w:color w:val="0070C0"/>
        </w:rPr>
        <w:t>siniset</w:t>
      </w:r>
      <w:r w:rsidRPr="00430F8C">
        <w:t xml:space="preserve">, </w:t>
      </w:r>
      <w:r>
        <w:rPr>
          <w:color w:val="538135" w:themeColor="accent6" w:themeShade="BF"/>
        </w:rPr>
        <w:t>oranssit</w:t>
      </w:r>
    </w:p>
    <w:p w:rsidR="00AF3B47" w:rsidRPr="00490532" w:rsidRDefault="00AF3B47" w:rsidP="00AF3B47">
      <w:r w:rsidRPr="00490532">
        <w:t>10.00 – 11.30</w:t>
      </w:r>
      <w:r w:rsidRPr="00490532">
        <w:tab/>
      </w:r>
      <w:r w:rsidRPr="00490532">
        <w:rPr>
          <w:color w:val="FF0000"/>
        </w:rPr>
        <w:t>punaiset</w:t>
      </w:r>
      <w:r w:rsidRPr="00490532">
        <w:t xml:space="preserve">, </w:t>
      </w:r>
      <w:r>
        <w:rPr>
          <w:color w:val="00B050"/>
        </w:rPr>
        <w:t xml:space="preserve">vihreät </w:t>
      </w:r>
      <w:r w:rsidRPr="00490532">
        <w:tab/>
      </w:r>
      <w:proofErr w:type="spellStart"/>
      <w:r w:rsidRPr="00490532">
        <w:t>ed</w:t>
      </w:r>
      <w:proofErr w:type="spellEnd"/>
      <w:r w:rsidRPr="00490532">
        <w:t xml:space="preserve"> luennan palaute</w:t>
      </w:r>
      <w:r>
        <w:t xml:space="preserve"> </w:t>
      </w:r>
      <w:r w:rsidRPr="00490532">
        <w:t>(</w:t>
      </w:r>
      <w:r>
        <w:rPr>
          <w:color w:val="0070C0"/>
        </w:rPr>
        <w:t>siniset</w:t>
      </w:r>
      <w:r w:rsidRPr="00490532">
        <w:t xml:space="preserve">, </w:t>
      </w:r>
      <w:r>
        <w:rPr>
          <w:color w:val="538135" w:themeColor="accent6" w:themeShade="BF"/>
        </w:rPr>
        <w:t>oranssit</w:t>
      </w:r>
      <w:r w:rsidRPr="00490532">
        <w:t>)</w:t>
      </w:r>
      <w:r>
        <w:t xml:space="preserve"> &gt; kotiin tai tenttiin</w:t>
      </w:r>
    </w:p>
    <w:p w:rsidR="00AF3B47" w:rsidRPr="00846E47" w:rsidRDefault="00AF3B47" w:rsidP="00AF3B47">
      <w:r>
        <w:t xml:space="preserve">11.30 – 13.00 </w:t>
      </w:r>
      <w:r>
        <w:tab/>
      </w:r>
      <w:r>
        <w:tab/>
      </w:r>
      <w:r>
        <w:tab/>
      </w:r>
      <w:r>
        <w:tab/>
      </w:r>
      <w:proofErr w:type="spellStart"/>
      <w:r w:rsidRPr="00846E47">
        <w:t>ed</w:t>
      </w:r>
      <w:proofErr w:type="spellEnd"/>
      <w:r w:rsidRPr="00846E47">
        <w:t xml:space="preserve"> luennan palaute</w:t>
      </w:r>
      <w:r>
        <w:t xml:space="preserve"> D ja C (</w:t>
      </w:r>
      <w:r>
        <w:rPr>
          <w:color w:val="FF0000"/>
        </w:rPr>
        <w:t>punaiset</w:t>
      </w:r>
      <w:r>
        <w:t xml:space="preserve">, </w:t>
      </w:r>
      <w:r>
        <w:rPr>
          <w:color w:val="00B050"/>
        </w:rPr>
        <w:t>vihreät</w:t>
      </w:r>
      <w:r>
        <w:t>) &gt; kotiin</w:t>
      </w:r>
    </w:p>
    <w:p w:rsidR="00AF3B47" w:rsidRPr="00AF3B47" w:rsidRDefault="00AF3B47" w:rsidP="00AF3B47">
      <w:pPr>
        <w:rPr>
          <w:b/>
        </w:rPr>
      </w:pPr>
      <w:r w:rsidRPr="00AF3B47">
        <w:rPr>
          <w:b/>
        </w:rPr>
        <w:t>11.30 – 12.00</w:t>
      </w:r>
      <w:r w:rsidRPr="00AF3B47">
        <w:rPr>
          <w:b/>
        </w:rPr>
        <w:tab/>
        <w:t>lounas</w:t>
      </w:r>
      <w:r>
        <w:tab/>
      </w:r>
      <w:r w:rsidRPr="00AF3B47">
        <w:rPr>
          <w:b/>
          <w:color w:val="0070C0"/>
        </w:rPr>
        <w:t>siniset,</w:t>
      </w:r>
      <w:r w:rsidRPr="00AF3B47">
        <w:rPr>
          <w:b/>
          <w:color w:val="FFC000"/>
        </w:rPr>
        <w:t xml:space="preserve"> </w:t>
      </w:r>
      <w:r w:rsidRPr="00AF3B47">
        <w:rPr>
          <w:b/>
          <w:color w:val="538135" w:themeColor="accent6" w:themeShade="BF"/>
        </w:rPr>
        <w:t>oranssit</w:t>
      </w:r>
    </w:p>
    <w:p w:rsidR="00AF3B47" w:rsidRPr="00AF3B47" w:rsidRDefault="00AF3B47" w:rsidP="00AF3B47">
      <w:pPr>
        <w:ind w:left="3912" w:hanging="3912"/>
        <w:rPr>
          <w:b/>
        </w:rPr>
      </w:pPr>
      <w:r>
        <w:t>12.00 – 15.</w:t>
      </w:r>
      <w:proofErr w:type="gramStart"/>
      <w:r>
        <w:t xml:space="preserve">00    </w:t>
      </w:r>
      <w:r w:rsidRPr="00AF3B47">
        <w:rPr>
          <w:b/>
        </w:rPr>
        <w:t>tentti</w:t>
      </w:r>
      <w:proofErr w:type="gramEnd"/>
      <w:r>
        <w:rPr>
          <w:b/>
        </w:rPr>
        <w:t xml:space="preserve"> </w:t>
      </w:r>
      <w:r w:rsidRPr="00AF3B47">
        <w:rPr>
          <w:b/>
        </w:rPr>
        <w:t xml:space="preserve"> </w:t>
      </w:r>
      <w:r>
        <w:rPr>
          <w:b/>
        </w:rPr>
        <w:t xml:space="preserve">   </w:t>
      </w:r>
      <w:r w:rsidRPr="00AF3B47">
        <w:rPr>
          <w:b/>
          <w:color w:val="0070C0"/>
        </w:rPr>
        <w:t>siniset,</w:t>
      </w:r>
      <w:r w:rsidRPr="00AF3B47">
        <w:rPr>
          <w:b/>
          <w:color w:val="FFC000"/>
        </w:rPr>
        <w:t xml:space="preserve"> </w:t>
      </w:r>
      <w:r w:rsidRPr="00AF3B47">
        <w:rPr>
          <w:b/>
          <w:color w:val="538135" w:themeColor="accent6" w:themeShade="BF"/>
        </w:rPr>
        <w:t xml:space="preserve">oranssit </w:t>
      </w:r>
    </w:p>
    <w:sectPr w:rsidR="00AF3B47" w:rsidRPr="00AF3B47">
      <w:pgSz w:w="12240" w:h="15840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TU1tjQ1NDc3MjNW0lEKTi0uzszPAykwqgUAiC9ixCwAAAA="/>
  </w:docVars>
  <w:rsids>
    <w:rsidRoot w:val="00FA074B"/>
    <w:rsid w:val="0034736C"/>
    <w:rsid w:val="007E15D2"/>
    <w:rsid w:val="008C3182"/>
    <w:rsid w:val="00AF3B47"/>
    <w:rsid w:val="00FA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1068CC6-F6D7-4E65-A00F-6A85AC234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FA074B"/>
    <w:pPr>
      <w:suppressAutoHyphens/>
      <w:spacing w:after="200" w:line="276" w:lineRule="auto"/>
    </w:pPr>
    <w:rPr>
      <w:rFonts w:ascii="Calibri" w:eastAsia="Calibri" w:hAnsi="Calibri" w:cs="Times New Roman"/>
      <w:kern w:val="1"/>
      <w:lang w:val="fi-FI" w:eastAsia="ar-SA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NormaaliWWW">
    <w:name w:val="Normal (Web)"/>
    <w:basedOn w:val="Normaali"/>
    <w:uiPriority w:val="99"/>
    <w:unhideWhenUsed/>
    <w:rsid w:val="00FA074B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/>
      <w:kern w:val="0"/>
      <w:sz w:val="24"/>
      <w:szCs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Alanko</dc:creator>
  <cp:keywords/>
  <dc:description/>
  <cp:lastModifiedBy>Johanna Alanko</cp:lastModifiedBy>
  <cp:revision>3</cp:revision>
  <dcterms:created xsi:type="dcterms:W3CDTF">2021-08-12T15:25:00Z</dcterms:created>
  <dcterms:modified xsi:type="dcterms:W3CDTF">2021-08-17T19:10:00Z</dcterms:modified>
</cp:coreProperties>
</file>